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34d0f4f4fdcf1db6b2bd7fe5992af3bd0acd32"/>
      <w:r>
        <w:rPr>
          <w:b/>
        </w:rPr>
        <w:t xml:space="preserve">ПРОТОКОЛ ЕЛЕКТРОННОГО АУКЦІОНУ № BSE001-UA-20230526-791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КР2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Кременчуцьке водосховище КР2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Лящ - 8,096 т; Судак звичайний - 1,288 т; Плітка (тараня) - 7,378 т; Сазан (короп) - 0,380 т; Щука - 0,271 т; Сом - 0,309 т; Плоскирка - 3,169 т; Синець - 1,473 т; Чехоня - 0,456 т; Головень - 0,005 т; Білизна - 0,152 т; Окунь - 0,874 т; Лин - 0,005 т; Краснопірка - 0,062 т; Клепець - 0,048 т; Рибець звичайний - 0,014 т; Йорж звичайний - 0,004 т. Карась сріблястий, рослиноїдні риби (білий, строкатий товстолоб та їхній гібрид, білий амур) 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- 75; ятері частикові -1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3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 347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ЕКТИВНЕ СІЛЬСЬКОГОСПОДАРСЬКЕ РИБОПРОМИСЛОВЕ ПІДПРИЄМСТВО ТОВАРИСТВО З ОБМЕЖЕНОЮ ВІДПОВІДАЛЬНІСТЮ "ДНІПРОВСЬКЕ", ЄДРПОУ: 241516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АЛВІАН", ЄДРПОУ: 3212977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ВОДОЛІЙ і Ко", ЄДРПОУ: 451073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ПІСТОЛЮК ВІКТОР ВАСИЛЬОВИЧ, ІПН/РНОКПП (ФОП): 25746019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СІЛЬСЬКОГОСПОДАРСЬКЕ РИБОЛОВЕЦЬКЕ ПІДПРИЄМСТВО " ЗАЙЦЕВ ", ЄДРПОУ: 331438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ЛАКИТНА НИВА", ЄДРПОУ: 3248280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ИЙ ДІМ ПОЛТАВАРИБГОСП", ЄДРПОУ: 334150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6.2023 16:07:3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6:39:52Z</dcterms:created>
  <dcterms:modified xsi:type="dcterms:W3CDTF">2024-05-05T16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